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9BEBA" w14:textId="685F529E" w:rsidR="00964E27" w:rsidRDefault="006109E2">
      <w:r w:rsidRPr="001B6F5D">
        <w:t xml:space="preserve">respectively. Part 1 of 2 Your Answer is correct Construct a probability distribution for the given data. X 1 2 3 4 5 PX 0.10 0.33 0.17 0.29 0.33 Part 2 of 2 Your Answer is correct Construct a graph for the probability distribution. Probability P(X) 0.00 0.10 0.20 0.30 0.40 0.50 0.10 0.33 0.17 0.29 0.33 1 2 3 4 5 Number of </w:t>
      </w:r>
      <w:proofErr w:type="spellStart"/>
      <w:r w:rsidRPr="001B6F5D">
        <w:t>itemsArgumentative</w:t>
      </w:r>
      <w:proofErr w:type="spellEnd"/>
      <w:r w:rsidRPr="001B6F5D">
        <w:t xml:space="preserve"> Essay. Topic "is a highly competitive environment good or bad for studying or working?" this are some suggestion ideas: -positive competitive environment help people to be more creative and productive - it inspires people to do their best -it sometimes builds some personalities feel free to add any other ideas. Use 5 sources (online articles) please share the article you will use in the essay before you start for confirmation. American English. Please use easy and simple words. Argumentative Essay. Topic "is a highly competitive environment good or bad for studying or working?" this are some suggestion ideas: -positive competitive environment help people to be more creative and productive - it inspires people to do their best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0sbQ0tzSzsDBR0lEKTi0uzszPAykwrAUAEgsC6ywAAAA="/>
  </w:docVars>
  <w:rsids>
    <w:rsidRoot w:val="00175B4A"/>
    <w:rsid w:val="00175B4A"/>
    <w:rsid w:val="00206A21"/>
    <w:rsid w:val="0026460E"/>
    <w:rsid w:val="00284036"/>
    <w:rsid w:val="005053FB"/>
    <w:rsid w:val="005E3968"/>
    <w:rsid w:val="006109E2"/>
    <w:rsid w:val="00935F14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17876"/>
  <w15:chartTrackingRefBased/>
  <w15:docId w15:val="{E0B7B3A8-1208-4DB4-BC06-0BA4FD82D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4:42:00Z</dcterms:created>
  <dcterms:modified xsi:type="dcterms:W3CDTF">2021-11-23T14:42:00Z</dcterms:modified>
</cp:coreProperties>
</file>